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BD7CA" w14:textId="4E7DA6CF" w:rsidR="00516CF8" w:rsidRPr="00EF77C1" w:rsidRDefault="00EF77C1" w:rsidP="00EF77C1">
      <w:pPr>
        <w:jc w:val="center"/>
        <w:rPr>
          <w:b/>
          <w:bCs/>
          <w:sz w:val="24"/>
          <w:szCs w:val="24"/>
        </w:rPr>
      </w:pPr>
      <w:r w:rsidRPr="00EF77C1">
        <w:rPr>
          <w:b/>
          <w:bCs/>
          <w:sz w:val="24"/>
          <w:szCs w:val="24"/>
        </w:rPr>
        <w:t>Chapter 10 Presentation Notes</w:t>
      </w:r>
    </w:p>
    <w:p w14:paraId="49E6F33A" w14:textId="4C4A74EE" w:rsidR="00EF77C1" w:rsidRPr="00EF77C1" w:rsidRDefault="00670D65" w:rsidP="00EF77C1">
      <w:pPr>
        <w:numPr>
          <w:ilvl w:val="0"/>
          <w:numId w:val="1"/>
        </w:numPr>
        <w:tabs>
          <w:tab w:val="clear" w:pos="360"/>
          <w:tab w:val="num" w:pos="720"/>
        </w:tabs>
      </w:pPr>
      <w:r>
        <w:t xml:space="preserve">Main </w:t>
      </w:r>
      <w:r w:rsidR="00EF77C1">
        <w:t xml:space="preserve">Learning Objective: </w:t>
      </w:r>
      <w:r w:rsidR="00EF77C1" w:rsidRPr="00EF77C1">
        <w:t>Be a Critical Reader</w:t>
      </w:r>
    </w:p>
    <w:p w14:paraId="3C0DE1CB" w14:textId="2D5B9511" w:rsidR="00EF77C1" w:rsidRPr="00EF77C1" w:rsidRDefault="00EF77C1" w:rsidP="00EF77C1">
      <w:pPr>
        <w:numPr>
          <w:ilvl w:val="1"/>
          <w:numId w:val="1"/>
        </w:numPr>
        <w:tabs>
          <w:tab w:val="num" w:pos="1440"/>
        </w:tabs>
      </w:pPr>
      <w:r w:rsidRPr="00EF77C1">
        <w:t xml:space="preserve">Separate Fact from </w:t>
      </w:r>
      <w:r>
        <w:t>__________________________</w:t>
      </w:r>
    </w:p>
    <w:p w14:paraId="7B9C0DE5" w14:textId="77777777" w:rsidR="00EF77C1" w:rsidRPr="00EF77C1" w:rsidRDefault="00EF77C1" w:rsidP="00EF77C1">
      <w:pPr>
        <w:numPr>
          <w:ilvl w:val="1"/>
          <w:numId w:val="1"/>
        </w:numPr>
        <w:tabs>
          <w:tab w:val="num" w:pos="1440"/>
        </w:tabs>
      </w:pPr>
      <w:r w:rsidRPr="00EF77C1">
        <w:t>Detect Propaganda</w:t>
      </w:r>
    </w:p>
    <w:p w14:paraId="2CCE12A3" w14:textId="77777777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 w:rsidRPr="00EF77C1">
        <w:t>Bandwagon</w:t>
      </w:r>
    </w:p>
    <w:p w14:paraId="78ADC836" w14:textId="17D912CD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>
        <w:t>_____________________________</w:t>
      </w:r>
    </w:p>
    <w:p w14:paraId="3DE6A705" w14:textId="77777777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 w:rsidRPr="00EF77C1">
        <w:t>Transfer</w:t>
      </w:r>
    </w:p>
    <w:p w14:paraId="54A237C4" w14:textId="77777777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 w:rsidRPr="00EF77C1">
        <w:t>Plain Folks</w:t>
      </w:r>
    </w:p>
    <w:p w14:paraId="6E4248F2" w14:textId="77777777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 w:rsidRPr="00EF77C1">
        <w:t>Name Calling</w:t>
      </w:r>
    </w:p>
    <w:p w14:paraId="7FF55795" w14:textId="73B6549B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 w:rsidRPr="00EF77C1">
        <w:t xml:space="preserve">Glittering </w:t>
      </w:r>
      <w:r>
        <w:t>_________________________________</w:t>
      </w:r>
    </w:p>
    <w:p w14:paraId="022DF016" w14:textId="77777777" w:rsidR="00EF77C1" w:rsidRPr="00EF77C1" w:rsidRDefault="00EF77C1" w:rsidP="00EF77C1">
      <w:pPr>
        <w:numPr>
          <w:ilvl w:val="1"/>
          <w:numId w:val="1"/>
        </w:numPr>
        <w:tabs>
          <w:tab w:val="num" w:pos="1440"/>
        </w:tabs>
      </w:pPr>
      <w:r w:rsidRPr="00EF77C1">
        <w:t>Recognize Errors in Reasoning (Fallacies)</w:t>
      </w:r>
    </w:p>
    <w:p w14:paraId="37602055" w14:textId="77777777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 w:rsidRPr="00EF77C1">
        <w:t>Circular Reasoning</w:t>
      </w:r>
    </w:p>
    <w:p w14:paraId="7DC53A63" w14:textId="77777777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 w:rsidRPr="00EF77C1">
        <w:t>Personal Attack</w:t>
      </w:r>
    </w:p>
    <w:p w14:paraId="125DF32F" w14:textId="0ACE62DA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>
        <w:t>________________</w:t>
      </w:r>
      <w:r w:rsidRPr="00EF77C1">
        <w:t xml:space="preserve"> Man</w:t>
      </w:r>
    </w:p>
    <w:p w14:paraId="3947186F" w14:textId="77777777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 w:rsidRPr="00EF77C1">
        <w:t>False Cause</w:t>
      </w:r>
    </w:p>
    <w:p w14:paraId="7781234D" w14:textId="4E285823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 w:rsidRPr="00EF77C1">
        <w:t xml:space="preserve">False </w:t>
      </w:r>
      <w:r>
        <w:t>______________________________</w:t>
      </w:r>
    </w:p>
    <w:p w14:paraId="30343E07" w14:textId="77777777" w:rsidR="00EF77C1" w:rsidRPr="00EF77C1" w:rsidRDefault="00EF77C1" w:rsidP="00EF77C1">
      <w:pPr>
        <w:numPr>
          <w:ilvl w:val="2"/>
          <w:numId w:val="1"/>
        </w:numPr>
        <w:tabs>
          <w:tab w:val="num" w:pos="2160"/>
        </w:tabs>
      </w:pPr>
      <w:r w:rsidRPr="00EF77C1">
        <w:t>Either-Or</w:t>
      </w:r>
    </w:p>
    <w:p w14:paraId="45753295" w14:textId="7CCA0E01" w:rsidR="00EF77C1" w:rsidRDefault="00EF77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3960"/>
        <w:gridCol w:w="4711"/>
      </w:tblGrid>
      <w:tr w:rsidR="00EF77C1" w14:paraId="0B86D3FC" w14:textId="77777777" w:rsidTr="00EF77C1">
        <w:tc>
          <w:tcPr>
            <w:tcW w:w="2695" w:type="dxa"/>
          </w:tcPr>
          <w:p w14:paraId="07C71D9C" w14:textId="44559697" w:rsidR="00EF77C1" w:rsidRPr="00EF77C1" w:rsidRDefault="00EF77C1" w:rsidP="00EF77C1">
            <w:pPr>
              <w:jc w:val="center"/>
              <w:rPr>
                <w:sz w:val="28"/>
                <w:szCs w:val="28"/>
              </w:rPr>
            </w:pPr>
            <w:r w:rsidRPr="00EF77C1">
              <w:rPr>
                <w:sz w:val="28"/>
                <w:szCs w:val="28"/>
              </w:rPr>
              <w:t>Basis for Comparison</w:t>
            </w:r>
          </w:p>
        </w:tc>
        <w:tc>
          <w:tcPr>
            <w:tcW w:w="3960" w:type="dxa"/>
          </w:tcPr>
          <w:p w14:paraId="7CC798F3" w14:textId="3A624A16" w:rsidR="00EF77C1" w:rsidRPr="00EF77C1" w:rsidRDefault="00EF77C1" w:rsidP="00EF77C1">
            <w:pPr>
              <w:jc w:val="center"/>
              <w:rPr>
                <w:b/>
                <w:bCs/>
                <w:sz w:val="24"/>
                <w:szCs w:val="24"/>
              </w:rPr>
            </w:pPr>
            <w:r w:rsidRPr="00EF77C1">
              <w:rPr>
                <w:b/>
                <w:bCs/>
                <w:sz w:val="24"/>
                <w:szCs w:val="24"/>
              </w:rPr>
              <w:t>Fact</w:t>
            </w:r>
          </w:p>
        </w:tc>
        <w:tc>
          <w:tcPr>
            <w:tcW w:w="4711" w:type="dxa"/>
          </w:tcPr>
          <w:p w14:paraId="104393B9" w14:textId="32855B27" w:rsidR="00EF77C1" w:rsidRPr="00EF77C1" w:rsidRDefault="00EF77C1" w:rsidP="00EF77C1">
            <w:pPr>
              <w:jc w:val="center"/>
              <w:rPr>
                <w:b/>
                <w:bCs/>
                <w:sz w:val="24"/>
                <w:szCs w:val="24"/>
              </w:rPr>
            </w:pPr>
            <w:r w:rsidRPr="00EF77C1">
              <w:rPr>
                <w:b/>
                <w:bCs/>
                <w:sz w:val="24"/>
                <w:szCs w:val="24"/>
              </w:rPr>
              <w:t>Opinion</w:t>
            </w:r>
          </w:p>
        </w:tc>
      </w:tr>
      <w:tr w:rsidR="00EF77C1" w14:paraId="1875E70C" w14:textId="77777777" w:rsidTr="00EF77C1">
        <w:tc>
          <w:tcPr>
            <w:tcW w:w="2695" w:type="dxa"/>
          </w:tcPr>
          <w:p w14:paraId="4E7F31BA" w14:textId="47BF4237" w:rsidR="00EF77C1" w:rsidRPr="00EF77C1" w:rsidRDefault="00EF77C1" w:rsidP="00EF77C1">
            <w:pPr>
              <w:jc w:val="center"/>
              <w:rPr>
                <w:sz w:val="28"/>
                <w:szCs w:val="28"/>
              </w:rPr>
            </w:pPr>
            <w:r w:rsidRPr="00EF77C1">
              <w:rPr>
                <w:sz w:val="28"/>
                <w:szCs w:val="28"/>
              </w:rPr>
              <w:t>Meaning</w:t>
            </w:r>
          </w:p>
        </w:tc>
        <w:tc>
          <w:tcPr>
            <w:tcW w:w="3960" w:type="dxa"/>
          </w:tcPr>
          <w:p w14:paraId="00A39BD8" w14:textId="3D456C46" w:rsidR="00EF77C1" w:rsidRPr="00EF77C1" w:rsidRDefault="00EF77C1">
            <w:pPr>
              <w:rPr>
                <w:sz w:val="24"/>
                <w:szCs w:val="24"/>
              </w:rPr>
            </w:pPr>
            <w:r w:rsidRPr="00EF77C1">
              <w:rPr>
                <w:sz w:val="24"/>
                <w:szCs w:val="24"/>
              </w:rPr>
              <w:t>Fact refers to something that can be verified or ___________________ to be true.</w:t>
            </w:r>
          </w:p>
        </w:tc>
        <w:tc>
          <w:tcPr>
            <w:tcW w:w="4711" w:type="dxa"/>
          </w:tcPr>
          <w:p w14:paraId="1F9E56D5" w14:textId="76F9AA64" w:rsidR="00EF77C1" w:rsidRPr="00EF77C1" w:rsidRDefault="00EF77C1">
            <w:pPr>
              <w:rPr>
                <w:sz w:val="24"/>
                <w:szCs w:val="24"/>
              </w:rPr>
            </w:pPr>
            <w:r w:rsidRPr="00EF77C1">
              <w:rPr>
                <w:sz w:val="24"/>
                <w:szCs w:val="24"/>
              </w:rPr>
              <w:t>Opinion refers to a judgement or _____________________ about something.</w:t>
            </w:r>
          </w:p>
        </w:tc>
      </w:tr>
      <w:tr w:rsidR="00EF77C1" w14:paraId="55028B9B" w14:textId="77777777" w:rsidTr="00EF77C1">
        <w:tc>
          <w:tcPr>
            <w:tcW w:w="2695" w:type="dxa"/>
          </w:tcPr>
          <w:p w14:paraId="7E2D8924" w14:textId="0795755A" w:rsidR="00EF77C1" w:rsidRPr="00EF77C1" w:rsidRDefault="00EF77C1" w:rsidP="00EF77C1">
            <w:pPr>
              <w:jc w:val="center"/>
              <w:rPr>
                <w:sz w:val="28"/>
                <w:szCs w:val="28"/>
              </w:rPr>
            </w:pPr>
            <w:r w:rsidRPr="00EF77C1">
              <w:rPr>
                <w:sz w:val="28"/>
                <w:szCs w:val="28"/>
              </w:rPr>
              <w:t>Based on</w:t>
            </w:r>
          </w:p>
        </w:tc>
        <w:tc>
          <w:tcPr>
            <w:tcW w:w="3960" w:type="dxa"/>
          </w:tcPr>
          <w:p w14:paraId="33F3211A" w14:textId="1F0F18B0" w:rsidR="00EF77C1" w:rsidRPr="00EF77C1" w:rsidRDefault="00EF77C1">
            <w:pPr>
              <w:rPr>
                <w:sz w:val="24"/>
                <w:szCs w:val="24"/>
              </w:rPr>
            </w:pPr>
            <w:r w:rsidRPr="00EF77C1">
              <w:rPr>
                <w:sz w:val="24"/>
                <w:szCs w:val="24"/>
              </w:rPr>
              <w:t>Observation or research.</w:t>
            </w:r>
          </w:p>
        </w:tc>
        <w:tc>
          <w:tcPr>
            <w:tcW w:w="4711" w:type="dxa"/>
          </w:tcPr>
          <w:p w14:paraId="1149BDC9" w14:textId="392301CA" w:rsidR="00EF77C1" w:rsidRPr="00EF77C1" w:rsidRDefault="00EF77C1">
            <w:pPr>
              <w:rPr>
                <w:sz w:val="24"/>
                <w:szCs w:val="24"/>
              </w:rPr>
            </w:pPr>
            <w:r w:rsidRPr="00EF77C1">
              <w:rPr>
                <w:sz w:val="24"/>
                <w:szCs w:val="24"/>
              </w:rPr>
              <w:t>Assumption or personal view.</w:t>
            </w:r>
          </w:p>
        </w:tc>
      </w:tr>
      <w:tr w:rsidR="00EF77C1" w14:paraId="2F801AB8" w14:textId="77777777" w:rsidTr="003206BA">
        <w:trPr>
          <w:trHeight w:val="620"/>
        </w:trPr>
        <w:tc>
          <w:tcPr>
            <w:tcW w:w="2695" w:type="dxa"/>
          </w:tcPr>
          <w:p w14:paraId="5DB28D01" w14:textId="74F5FE7C" w:rsidR="00EF77C1" w:rsidRPr="00EF77C1" w:rsidRDefault="00EF77C1" w:rsidP="00EF77C1">
            <w:pPr>
              <w:jc w:val="center"/>
              <w:rPr>
                <w:sz w:val="28"/>
                <w:szCs w:val="28"/>
              </w:rPr>
            </w:pPr>
            <w:r w:rsidRPr="00EF77C1">
              <w:rPr>
                <w:sz w:val="28"/>
                <w:szCs w:val="28"/>
              </w:rPr>
              <w:t>What is it?</w:t>
            </w:r>
          </w:p>
        </w:tc>
        <w:tc>
          <w:tcPr>
            <w:tcW w:w="3960" w:type="dxa"/>
          </w:tcPr>
          <w:p w14:paraId="25D83515" w14:textId="77777777" w:rsidR="00EF77C1" w:rsidRPr="00EF77C1" w:rsidRDefault="00EF77C1">
            <w:pPr>
              <w:rPr>
                <w:sz w:val="24"/>
                <w:szCs w:val="24"/>
              </w:rPr>
            </w:pPr>
          </w:p>
        </w:tc>
        <w:tc>
          <w:tcPr>
            <w:tcW w:w="4711" w:type="dxa"/>
          </w:tcPr>
          <w:p w14:paraId="727938AC" w14:textId="77777777" w:rsidR="00EF77C1" w:rsidRPr="00EF77C1" w:rsidRDefault="00EF77C1">
            <w:pPr>
              <w:rPr>
                <w:sz w:val="24"/>
                <w:szCs w:val="24"/>
              </w:rPr>
            </w:pPr>
          </w:p>
        </w:tc>
      </w:tr>
      <w:tr w:rsidR="00EF77C1" w14:paraId="4992363C" w14:textId="77777777" w:rsidTr="003206BA">
        <w:trPr>
          <w:trHeight w:val="710"/>
        </w:trPr>
        <w:tc>
          <w:tcPr>
            <w:tcW w:w="2695" w:type="dxa"/>
          </w:tcPr>
          <w:p w14:paraId="608DBE9D" w14:textId="4B864887" w:rsidR="00EF77C1" w:rsidRPr="00EF77C1" w:rsidRDefault="00EF77C1" w:rsidP="00EF77C1">
            <w:pPr>
              <w:jc w:val="center"/>
              <w:rPr>
                <w:sz w:val="28"/>
                <w:szCs w:val="28"/>
              </w:rPr>
            </w:pPr>
            <w:r w:rsidRPr="00EF77C1">
              <w:rPr>
                <w:sz w:val="28"/>
                <w:szCs w:val="28"/>
              </w:rPr>
              <w:t>Verification</w:t>
            </w:r>
          </w:p>
        </w:tc>
        <w:tc>
          <w:tcPr>
            <w:tcW w:w="3960" w:type="dxa"/>
          </w:tcPr>
          <w:p w14:paraId="38D66899" w14:textId="77777777" w:rsidR="00EF77C1" w:rsidRPr="00EF77C1" w:rsidRDefault="00EF77C1">
            <w:pPr>
              <w:rPr>
                <w:sz w:val="24"/>
                <w:szCs w:val="24"/>
              </w:rPr>
            </w:pPr>
          </w:p>
        </w:tc>
        <w:tc>
          <w:tcPr>
            <w:tcW w:w="4711" w:type="dxa"/>
          </w:tcPr>
          <w:p w14:paraId="14778E13" w14:textId="77777777" w:rsidR="00EF77C1" w:rsidRPr="00EF77C1" w:rsidRDefault="00EF77C1">
            <w:pPr>
              <w:rPr>
                <w:sz w:val="24"/>
                <w:szCs w:val="24"/>
              </w:rPr>
            </w:pPr>
          </w:p>
        </w:tc>
      </w:tr>
      <w:tr w:rsidR="00EF77C1" w14:paraId="6D9657AC" w14:textId="77777777" w:rsidTr="00EF77C1">
        <w:tc>
          <w:tcPr>
            <w:tcW w:w="2695" w:type="dxa"/>
          </w:tcPr>
          <w:p w14:paraId="093772A4" w14:textId="17B6984F" w:rsidR="00EF77C1" w:rsidRPr="00EF77C1" w:rsidRDefault="00EF77C1" w:rsidP="00EF77C1">
            <w:pPr>
              <w:jc w:val="center"/>
              <w:rPr>
                <w:sz w:val="28"/>
                <w:szCs w:val="28"/>
              </w:rPr>
            </w:pPr>
            <w:r w:rsidRPr="00EF77C1">
              <w:rPr>
                <w:sz w:val="28"/>
                <w:szCs w:val="28"/>
              </w:rPr>
              <w:t>Represents</w:t>
            </w:r>
          </w:p>
        </w:tc>
        <w:tc>
          <w:tcPr>
            <w:tcW w:w="3960" w:type="dxa"/>
          </w:tcPr>
          <w:p w14:paraId="2F35C510" w14:textId="245152DF" w:rsidR="00EF77C1" w:rsidRPr="00EF77C1" w:rsidRDefault="00EF77C1">
            <w:pPr>
              <w:rPr>
                <w:sz w:val="24"/>
                <w:szCs w:val="24"/>
              </w:rPr>
            </w:pPr>
            <w:r w:rsidRPr="00EF77C1">
              <w:rPr>
                <w:sz w:val="24"/>
                <w:szCs w:val="24"/>
              </w:rPr>
              <w:t>Something really happened</w:t>
            </w:r>
          </w:p>
        </w:tc>
        <w:tc>
          <w:tcPr>
            <w:tcW w:w="4711" w:type="dxa"/>
          </w:tcPr>
          <w:p w14:paraId="3CD5B53A" w14:textId="3906786A" w:rsidR="00EF77C1" w:rsidRPr="00EF77C1" w:rsidRDefault="00EF77C1">
            <w:pPr>
              <w:rPr>
                <w:sz w:val="24"/>
                <w:szCs w:val="24"/>
              </w:rPr>
            </w:pPr>
            <w:r w:rsidRPr="00EF77C1">
              <w:rPr>
                <w:sz w:val="24"/>
                <w:szCs w:val="24"/>
              </w:rPr>
              <w:t>A _________________________ about something</w:t>
            </w:r>
          </w:p>
        </w:tc>
      </w:tr>
      <w:tr w:rsidR="00EF77C1" w14:paraId="591D85BE" w14:textId="77777777" w:rsidTr="00EF77C1">
        <w:tc>
          <w:tcPr>
            <w:tcW w:w="2695" w:type="dxa"/>
          </w:tcPr>
          <w:p w14:paraId="3BAE4703" w14:textId="20D8C502" w:rsidR="00EF77C1" w:rsidRPr="00EF77C1" w:rsidRDefault="00EF77C1" w:rsidP="00EF77C1">
            <w:pPr>
              <w:jc w:val="center"/>
              <w:rPr>
                <w:sz w:val="28"/>
                <w:szCs w:val="28"/>
              </w:rPr>
            </w:pPr>
            <w:r w:rsidRPr="00EF77C1">
              <w:rPr>
                <w:sz w:val="28"/>
                <w:szCs w:val="28"/>
              </w:rPr>
              <w:t>Change</w:t>
            </w:r>
          </w:p>
        </w:tc>
        <w:tc>
          <w:tcPr>
            <w:tcW w:w="3960" w:type="dxa"/>
          </w:tcPr>
          <w:p w14:paraId="27E71CBA" w14:textId="77777777" w:rsidR="00EF77C1" w:rsidRPr="00EF77C1" w:rsidRDefault="00EF77C1">
            <w:pPr>
              <w:rPr>
                <w:sz w:val="24"/>
                <w:szCs w:val="24"/>
              </w:rPr>
            </w:pPr>
          </w:p>
        </w:tc>
        <w:tc>
          <w:tcPr>
            <w:tcW w:w="4711" w:type="dxa"/>
          </w:tcPr>
          <w:p w14:paraId="6845CEDB" w14:textId="1CC5BD7F" w:rsidR="00EF77C1" w:rsidRPr="00EF77C1" w:rsidRDefault="00EF77C1">
            <w:pPr>
              <w:rPr>
                <w:sz w:val="24"/>
                <w:szCs w:val="24"/>
              </w:rPr>
            </w:pPr>
            <w:r w:rsidRPr="00EF77C1">
              <w:rPr>
                <w:sz w:val="24"/>
                <w:szCs w:val="24"/>
              </w:rPr>
              <w:t>Differs from person to person</w:t>
            </w:r>
          </w:p>
        </w:tc>
      </w:tr>
      <w:tr w:rsidR="00EF77C1" w14:paraId="30ABC860" w14:textId="77777777" w:rsidTr="00EF77C1">
        <w:tc>
          <w:tcPr>
            <w:tcW w:w="2695" w:type="dxa"/>
          </w:tcPr>
          <w:p w14:paraId="5CA0B039" w14:textId="68E9862F" w:rsidR="00EF77C1" w:rsidRPr="00EF77C1" w:rsidRDefault="00EF77C1" w:rsidP="00EF77C1">
            <w:pPr>
              <w:jc w:val="center"/>
              <w:rPr>
                <w:sz w:val="28"/>
                <w:szCs w:val="28"/>
              </w:rPr>
            </w:pPr>
            <w:r w:rsidRPr="00EF77C1">
              <w:rPr>
                <w:sz w:val="28"/>
                <w:szCs w:val="28"/>
              </w:rPr>
              <w:t>Words</w:t>
            </w:r>
          </w:p>
        </w:tc>
        <w:tc>
          <w:tcPr>
            <w:tcW w:w="3960" w:type="dxa"/>
          </w:tcPr>
          <w:p w14:paraId="1B95719F" w14:textId="435224E9" w:rsidR="00EF77C1" w:rsidRPr="00EF77C1" w:rsidRDefault="00EF77C1">
            <w:pPr>
              <w:rPr>
                <w:sz w:val="24"/>
                <w:szCs w:val="24"/>
              </w:rPr>
            </w:pPr>
            <w:r w:rsidRPr="00EF77C1">
              <w:rPr>
                <w:sz w:val="24"/>
                <w:szCs w:val="24"/>
              </w:rPr>
              <w:t>Shown with _________________________ words</w:t>
            </w:r>
          </w:p>
        </w:tc>
        <w:tc>
          <w:tcPr>
            <w:tcW w:w="4711" w:type="dxa"/>
          </w:tcPr>
          <w:p w14:paraId="4F349E5A" w14:textId="646ECDBA" w:rsidR="00EF77C1" w:rsidRPr="00EF77C1" w:rsidRDefault="00EF77C1">
            <w:pPr>
              <w:rPr>
                <w:sz w:val="24"/>
                <w:szCs w:val="24"/>
              </w:rPr>
            </w:pPr>
            <w:r w:rsidRPr="00EF77C1">
              <w:rPr>
                <w:sz w:val="24"/>
                <w:szCs w:val="24"/>
              </w:rPr>
              <w:t>Expressed with biased words.</w:t>
            </w:r>
          </w:p>
        </w:tc>
      </w:tr>
      <w:tr w:rsidR="00EF77C1" w14:paraId="525BDEB1" w14:textId="77777777" w:rsidTr="003206BA">
        <w:trPr>
          <w:trHeight w:val="692"/>
        </w:trPr>
        <w:tc>
          <w:tcPr>
            <w:tcW w:w="2695" w:type="dxa"/>
          </w:tcPr>
          <w:p w14:paraId="09894D37" w14:textId="6469C7CC" w:rsidR="00EF77C1" w:rsidRPr="00EF77C1" w:rsidRDefault="00EF77C1" w:rsidP="00EF77C1">
            <w:pPr>
              <w:jc w:val="center"/>
              <w:rPr>
                <w:sz w:val="28"/>
                <w:szCs w:val="28"/>
              </w:rPr>
            </w:pPr>
            <w:r w:rsidRPr="00EF77C1">
              <w:rPr>
                <w:sz w:val="28"/>
                <w:szCs w:val="28"/>
              </w:rPr>
              <w:t>Debatable</w:t>
            </w:r>
          </w:p>
        </w:tc>
        <w:tc>
          <w:tcPr>
            <w:tcW w:w="3960" w:type="dxa"/>
          </w:tcPr>
          <w:p w14:paraId="7363DD91" w14:textId="77777777" w:rsidR="00EF77C1" w:rsidRPr="00EF77C1" w:rsidRDefault="00EF77C1">
            <w:pPr>
              <w:rPr>
                <w:sz w:val="24"/>
                <w:szCs w:val="24"/>
              </w:rPr>
            </w:pPr>
          </w:p>
        </w:tc>
        <w:tc>
          <w:tcPr>
            <w:tcW w:w="4711" w:type="dxa"/>
          </w:tcPr>
          <w:p w14:paraId="5937F26B" w14:textId="77777777" w:rsidR="00EF77C1" w:rsidRPr="00EF77C1" w:rsidRDefault="00EF77C1">
            <w:pPr>
              <w:rPr>
                <w:sz w:val="24"/>
                <w:szCs w:val="24"/>
              </w:rPr>
            </w:pPr>
          </w:p>
        </w:tc>
      </w:tr>
      <w:tr w:rsidR="00EF77C1" w14:paraId="67EB708A" w14:textId="77777777" w:rsidTr="00EF77C1">
        <w:tc>
          <w:tcPr>
            <w:tcW w:w="2695" w:type="dxa"/>
          </w:tcPr>
          <w:p w14:paraId="7658B365" w14:textId="6C0D5B1E" w:rsidR="00EF77C1" w:rsidRPr="00EF77C1" w:rsidRDefault="00EF77C1" w:rsidP="00EF77C1">
            <w:pPr>
              <w:jc w:val="center"/>
              <w:rPr>
                <w:sz w:val="28"/>
                <w:szCs w:val="28"/>
              </w:rPr>
            </w:pPr>
            <w:r w:rsidRPr="00EF77C1">
              <w:rPr>
                <w:sz w:val="28"/>
                <w:szCs w:val="28"/>
              </w:rPr>
              <w:t>Influence</w:t>
            </w:r>
          </w:p>
        </w:tc>
        <w:tc>
          <w:tcPr>
            <w:tcW w:w="3960" w:type="dxa"/>
          </w:tcPr>
          <w:p w14:paraId="43E7204E" w14:textId="49E6A92B" w:rsidR="00EF77C1" w:rsidRPr="00EF77C1" w:rsidRDefault="00EF77C1">
            <w:pPr>
              <w:rPr>
                <w:sz w:val="24"/>
                <w:szCs w:val="24"/>
              </w:rPr>
            </w:pPr>
            <w:r w:rsidRPr="00EF77C1">
              <w:rPr>
                <w:sz w:val="24"/>
                <w:szCs w:val="24"/>
              </w:rPr>
              <w:t>Facts have the power to _________________________ others.</w:t>
            </w:r>
          </w:p>
        </w:tc>
        <w:tc>
          <w:tcPr>
            <w:tcW w:w="4711" w:type="dxa"/>
          </w:tcPr>
          <w:p w14:paraId="14CF187F" w14:textId="65E92FE8" w:rsidR="00EF77C1" w:rsidRPr="00EF77C1" w:rsidRDefault="00EF77C1">
            <w:pPr>
              <w:rPr>
                <w:sz w:val="24"/>
                <w:szCs w:val="24"/>
              </w:rPr>
            </w:pPr>
            <w:r w:rsidRPr="00EF77C1">
              <w:rPr>
                <w:sz w:val="24"/>
                <w:szCs w:val="24"/>
              </w:rPr>
              <w:t>Opinions do not have the power to influence others.</w:t>
            </w:r>
          </w:p>
        </w:tc>
      </w:tr>
    </w:tbl>
    <w:p w14:paraId="6E882DA7" w14:textId="0C162C6A" w:rsidR="00EF77C1" w:rsidRDefault="00EF77C1"/>
    <w:p w14:paraId="49B288B1" w14:textId="6132D241" w:rsidR="003206BA" w:rsidRDefault="003206BA"/>
    <w:p w14:paraId="75B8ED4A" w14:textId="5DB6E476" w:rsidR="003206BA" w:rsidRPr="003206BA" w:rsidRDefault="003206BA">
      <w:pPr>
        <w:rPr>
          <w:b/>
          <w:bCs/>
        </w:rPr>
      </w:pPr>
      <w:r w:rsidRPr="003206BA">
        <w:rPr>
          <w:b/>
          <w:bCs/>
        </w:rPr>
        <w:lastRenderedPageBreak/>
        <w:t>6 Common Propaganda Techniques: (write the definition of each)</w:t>
      </w:r>
      <w:r w:rsidR="00513C9F">
        <w:rPr>
          <w:b/>
          <w:bCs/>
        </w:rPr>
        <w:br/>
      </w:r>
      <w:r w:rsidR="00513C9F" w:rsidRPr="00513C9F">
        <w:rPr>
          <w:i/>
          <w:iCs/>
        </w:rPr>
        <w:t>Advertisers, salespeople, and politicians often try to promote their points by appealing to our emotions rather than our powers of reason.</w:t>
      </w:r>
      <w:r w:rsidR="00513C9F" w:rsidRPr="00513C9F">
        <w:rPr>
          <w:b/>
          <w:bCs/>
        </w:rPr>
        <w:t xml:space="preserve"> </w:t>
      </w:r>
    </w:p>
    <w:p w14:paraId="2893B7EB" w14:textId="77777777" w:rsidR="003206BA" w:rsidRPr="003206BA" w:rsidRDefault="003206BA" w:rsidP="003206BA">
      <w:pPr>
        <w:pStyle w:val="ListParagraph"/>
        <w:numPr>
          <w:ilvl w:val="0"/>
          <w:numId w:val="2"/>
        </w:numPr>
        <w:spacing w:line="960" w:lineRule="auto"/>
      </w:pPr>
      <w:r w:rsidRPr="003206BA">
        <w:t>Bandwagon</w:t>
      </w:r>
    </w:p>
    <w:p w14:paraId="460369E5" w14:textId="77777777" w:rsidR="003206BA" w:rsidRPr="003206BA" w:rsidRDefault="003206BA" w:rsidP="003206BA">
      <w:pPr>
        <w:pStyle w:val="ListParagraph"/>
        <w:numPr>
          <w:ilvl w:val="0"/>
          <w:numId w:val="2"/>
        </w:numPr>
        <w:spacing w:line="960" w:lineRule="auto"/>
      </w:pPr>
      <w:r w:rsidRPr="003206BA">
        <w:t>Testimonial</w:t>
      </w:r>
    </w:p>
    <w:p w14:paraId="0C024086" w14:textId="77777777" w:rsidR="003206BA" w:rsidRPr="003206BA" w:rsidRDefault="003206BA" w:rsidP="003206BA">
      <w:pPr>
        <w:pStyle w:val="ListParagraph"/>
        <w:numPr>
          <w:ilvl w:val="0"/>
          <w:numId w:val="2"/>
        </w:numPr>
        <w:spacing w:line="960" w:lineRule="auto"/>
      </w:pPr>
      <w:r w:rsidRPr="003206BA">
        <w:t>Transfer</w:t>
      </w:r>
    </w:p>
    <w:p w14:paraId="4D720F59" w14:textId="77777777" w:rsidR="003206BA" w:rsidRPr="003206BA" w:rsidRDefault="003206BA" w:rsidP="003206BA">
      <w:pPr>
        <w:pStyle w:val="ListParagraph"/>
        <w:numPr>
          <w:ilvl w:val="0"/>
          <w:numId w:val="2"/>
        </w:numPr>
        <w:spacing w:line="960" w:lineRule="auto"/>
      </w:pPr>
      <w:r w:rsidRPr="003206BA">
        <w:t>Plain Folks</w:t>
      </w:r>
    </w:p>
    <w:p w14:paraId="2BC3ABCA" w14:textId="77777777" w:rsidR="003206BA" w:rsidRPr="003206BA" w:rsidRDefault="003206BA" w:rsidP="003206BA">
      <w:pPr>
        <w:pStyle w:val="ListParagraph"/>
        <w:numPr>
          <w:ilvl w:val="0"/>
          <w:numId w:val="2"/>
        </w:numPr>
        <w:spacing w:line="960" w:lineRule="auto"/>
      </w:pPr>
      <w:r w:rsidRPr="003206BA">
        <w:t>Name Calling</w:t>
      </w:r>
    </w:p>
    <w:p w14:paraId="0CA231CA" w14:textId="77777777" w:rsidR="003206BA" w:rsidRPr="003206BA" w:rsidRDefault="003206BA" w:rsidP="003206BA">
      <w:pPr>
        <w:pStyle w:val="ListParagraph"/>
        <w:numPr>
          <w:ilvl w:val="0"/>
          <w:numId w:val="2"/>
        </w:numPr>
        <w:spacing w:line="960" w:lineRule="auto"/>
      </w:pPr>
      <w:r w:rsidRPr="003206BA">
        <w:t>Glittering Generalities</w:t>
      </w:r>
    </w:p>
    <w:p w14:paraId="09E8A51B" w14:textId="57036F69" w:rsidR="003206BA" w:rsidRPr="003206BA" w:rsidRDefault="003206BA" w:rsidP="003206BA">
      <w:pPr>
        <w:rPr>
          <w:b/>
          <w:bCs/>
        </w:rPr>
      </w:pPr>
      <w:r w:rsidRPr="003206BA">
        <w:rPr>
          <w:b/>
          <w:bCs/>
        </w:rPr>
        <w:t>6 Common Errors in Reasoning (Fallacies): (write the definition of each)</w:t>
      </w:r>
      <w:r w:rsidR="00513C9F">
        <w:rPr>
          <w:b/>
          <w:bCs/>
        </w:rPr>
        <w:br/>
      </w:r>
      <w:r w:rsidR="00513C9F" w:rsidRPr="00513C9F">
        <w:rPr>
          <w:i/>
          <w:iCs/>
        </w:rPr>
        <w:t>Politicians and others are at times guilty of errors in reasoning—fallacies—that take the place of the real support needed in an argument.</w:t>
      </w:r>
    </w:p>
    <w:p w14:paraId="020DAA2A" w14:textId="77777777" w:rsidR="003206BA" w:rsidRPr="003206BA" w:rsidRDefault="003206BA" w:rsidP="003206BA">
      <w:pPr>
        <w:pStyle w:val="ListParagraph"/>
        <w:numPr>
          <w:ilvl w:val="0"/>
          <w:numId w:val="4"/>
        </w:numPr>
        <w:spacing w:line="960" w:lineRule="auto"/>
      </w:pPr>
      <w:r w:rsidRPr="003206BA">
        <w:t>Circular Reasoning</w:t>
      </w:r>
    </w:p>
    <w:p w14:paraId="6145B32B" w14:textId="77777777" w:rsidR="003206BA" w:rsidRPr="003206BA" w:rsidRDefault="003206BA" w:rsidP="003206BA">
      <w:pPr>
        <w:pStyle w:val="ListParagraph"/>
        <w:numPr>
          <w:ilvl w:val="0"/>
          <w:numId w:val="4"/>
        </w:numPr>
        <w:spacing w:line="960" w:lineRule="auto"/>
      </w:pPr>
      <w:r w:rsidRPr="003206BA">
        <w:t>Personal Attack</w:t>
      </w:r>
    </w:p>
    <w:p w14:paraId="49F77561" w14:textId="77777777" w:rsidR="003206BA" w:rsidRPr="003206BA" w:rsidRDefault="003206BA" w:rsidP="003206BA">
      <w:pPr>
        <w:pStyle w:val="ListParagraph"/>
        <w:numPr>
          <w:ilvl w:val="0"/>
          <w:numId w:val="4"/>
        </w:numPr>
        <w:spacing w:line="960" w:lineRule="auto"/>
      </w:pPr>
      <w:r w:rsidRPr="003206BA">
        <w:t>Straw Man</w:t>
      </w:r>
    </w:p>
    <w:p w14:paraId="355EE547" w14:textId="77777777" w:rsidR="003206BA" w:rsidRPr="003206BA" w:rsidRDefault="003206BA" w:rsidP="003206BA">
      <w:pPr>
        <w:pStyle w:val="ListParagraph"/>
        <w:numPr>
          <w:ilvl w:val="0"/>
          <w:numId w:val="4"/>
        </w:numPr>
        <w:spacing w:line="960" w:lineRule="auto"/>
      </w:pPr>
      <w:r w:rsidRPr="003206BA">
        <w:t>False Cause</w:t>
      </w:r>
    </w:p>
    <w:p w14:paraId="148EA2DF" w14:textId="77777777" w:rsidR="003206BA" w:rsidRPr="003206BA" w:rsidRDefault="003206BA" w:rsidP="003206BA">
      <w:pPr>
        <w:pStyle w:val="ListParagraph"/>
        <w:numPr>
          <w:ilvl w:val="0"/>
          <w:numId w:val="4"/>
        </w:numPr>
        <w:spacing w:line="960" w:lineRule="auto"/>
      </w:pPr>
      <w:r w:rsidRPr="003206BA">
        <w:t>False Comparison</w:t>
      </w:r>
    </w:p>
    <w:p w14:paraId="727D1942" w14:textId="49A61AEA" w:rsidR="003206BA" w:rsidRDefault="003206BA" w:rsidP="003206BA">
      <w:pPr>
        <w:pStyle w:val="ListParagraph"/>
        <w:numPr>
          <w:ilvl w:val="0"/>
          <w:numId w:val="4"/>
        </w:numPr>
        <w:spacing w:line="960" w:lineRule="auto"/>
      </w:pPr>
      <w:r w:rsidRPr="003206BA">
        <w:t>Either-Or</w:t>
      </w:r>
    </w:p>
    <w:sectPr w:rsidR="003206BA" w:rsidSect="00EF77C1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139CB"/>
    <w:multiLevelType w:val="hybridMultilevel"/>
    <w:tmpl w:val="AFF82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C5B51"/>
    <w:multiLevelType w:val="hybridMultilevel"/>
    <w:tmpl w:val="FC028C08"/>
    <w:lvl w:ilvl="0" w:tplc="88A20E74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EA42682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5FC8EF6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B6E7B5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C948706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AD20E8A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514B81C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1E48CAA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5444E7E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AED5F6B"/>
    <w:multiLevelType w:val="hybridMultilevel"/>
    <w:tmpl w:val="CD7EF10A"/>
    <w:lvl w:ilvl="0" w:tplc="A5787842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CF8066A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6F29804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2B65368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51E66F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128FAEE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FC29F58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D32F446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21276BA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443E3E42"/>
    <w:multiLevelType w:val="hybridMultilevel"/>
    <w:tmpl w:val="793A2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441B0D"/>
    <w:multiLevelType w:val="hybridMultilevel"/>
    <w:tmpl w:val="0DF4C820"/>
    <w:lvl w:ilvl="0" w:tplc="F3129874">
      <w:start w:val="1"/>
      <w:numFmt w:val="bullet"/>
      <w:lvlText w:val=" 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</w:rPr>
    </w:lvl>
    <w:lvl w:ilvl="1" w:tplc="1BE2065E"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B2A4D4AC"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</w:rPr>
    </w:lvl>
    <w:lvl w:ilvl="3" w:tplc="49362FB4" w:tentative="1">
      <w:start w:val="1"/>
      <w:numFmt w:val="bullet"/>
      <w:lvlText w:val=" "/>
      <w:lvlJc w:val="left"/>
      <w:pPr>
        <w:tabs>
          <w:tab w:val="num" w:pos="2520"/>
        </w:tabs>
        <w:ind w:left="2520" w:hanging="360"/>
      </w:pPr>
      <w:rPr>
        <w:rFonts w:ascii="Calibri" w:hAnsi="Calibri" w:hint="default"/>
      </w:rPr>
    </w:lvl>
    <w:lvl w:ilvl="4" w:tplc="7F60F170" w:tentative="1">
      <w:start w:val="1"/>
      <w:numFmt w:val="bullet"/>
      <w:lvlText w:val=" "/>
      <w:lvlJc w:val="left"/>
      <w:pPr>
        <w:tabs>
          <w:tab w:val="num" w:pos="3240"/>
        </w:tabs>
        <w:ind w:left="3240" w:hanging="360"/>
      </w:pPr>
      <w:rPr>
        <w:rFonts w:ascii="Calibri" w:hAnsi="Calibri" w:hint="default"/>
      </w:rPr>
    </w:lvl>
    <w:lvl w:ilvl="5" w:tplc="06D0D196" w:tentative="1">
      <w:start w:val="1"/>
      <w:numFmt w:val="bullet"/>
      <w:lvlText w:val=" "/>
      <w:lvlJc w:val="left"/>
      <w:pPr>
        <w:tabs>
          <w:tab w:val="num" w:pos="3960"/>
        </w:tabs>
        <w:ind w:left="3960" w:hanging="360"/>
      </w:pPr>
      <w:rPr>
        <w:rFonts w:ascii="Calibri" w:hAnsi="Calibri" w:hint="default"/>
      </w:rPr>
    </w:lvl>
    <w:lvl w:ilvl="6" w:tplc="1138F2A8" w:tentative="1">
      <w:start w:val="1"/>
      <w:numFmt w:val="bullet"/>
      <w:lvlText w:val=" "/>
      <w:lvlJc w:val="left"/>
      <w:pPr>
        <w:tabs>
          <w:tab w:val="num" w:pos="4680"/>
        </w:tabs>
        <w:ind w:left="4680" w:hanging="360"/>
      </w:pPr>
      <w:rPr>
        <w:rFonts w:ascii="Calibri" w:hAnsi="Calibri" w:hint="default"/>
      </w:rPr>
    </w:lvl>
    <w:lvl w:ilvl="7" w:tplc="9C88BDFC" w:tentative="1">
      <w:start w:val="1"/>
      <w:numFmt w:val="bullet"/>
      <w:lvlText w:val=" "/>
      <w:lvlJc w:val="left"/>
      <w:pPr>
        <w:tabs>
          <w:tab w:val="num" w:pos="5400"/>
        </w:tabs>
        <w:ind w:left="5400" w:hanging="360"/>
      </w:pPr>
      <w:rPr>
        <w:rFonts w:ascii="Calibri" w:hAnsi="Calibri" w:hint="default"/>
      </w:rPr>
    </w:lvl>
    <w:lvl w:ilvl="8" w:tplc="114AAF52" w:tentative="1">
      <w:start w:val="1"/>
      <w:numFmt w:val="bullet"/>
      <w:lvlText w:val=" "/>
      <w:lvlJc w:val="left"/>
      <w:pPr>
        <w:tabs>
          <w:tab w:val="num" w:pos="6120"/>
        </w:tabs>
        <w:ind w:left="6120" w:hanging="360"/>
      </w:pPr>
      <w:rPr>
        <w:rFonts w:ascii="Calibri" w:hAnsi="Calibri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BWJLC3MzAwNjEyUdpeDU4uLM/DyQAsNaAFda8jssAAAA"/>
  </w:docVars>
  <w:rsids>
    <w:rsidRoot w:val="00EF77C1"/>
    <w:rsid w:val="003206BA"/>
    <w:rsid w:val="00513C9F"/>
    <w:rsid w:val="00516CF8"/>
    <w:rsid w:val="00670D65"/>
    <w:rsid w:val="007813AD"/>
    <w:rsid w:val="00CF7268"/>
    <w:rsid w:val="00D417F5"/>
    <w:rsid w:val="00EF7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44F77"/>
  <w15:chartTrackingRefBased/>
  <w15:docId w15:val="{E002B760-4A69-40B6-AB7D-044614CAF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7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206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9117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428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97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20837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78110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6148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5572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5251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4287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27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680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428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1754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0824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7216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18280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2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135803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5037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4625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99957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965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164593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0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715189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9567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9108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2695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0795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8738">
          <w:marLeft w:val="1411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 Hayden</dc:creator>
  <cp:keywords/>
  <dc:description/>
  <cp:lastModifiedBy>Caren Hayden</cp:lastModifiedBy>
  <cp:revision>3</cp:revision>
  <cp:lastPrinted>2021-04-25T20:39:00Z</cp:lastPrinted>
  <dcterms:created xsi:type="dcterms:W3CDTF">2021-04-25T20:33:00Z</dcterms:created>
  <dcterms:modified xsi:type="dcterms:W3CDTF">2021-04-25T20:50:00Z</dcterms:modified>
</cp:coreProperties>
</file>